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Friedrich, Manuel Weingartner, Orhan Saeedi, Michel Moret, Laurens Abu-Talib</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 and standard.</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6-12T13:34:32Z</dcterms:created>
  <dcterms:modified xsi:type="dcterms:W3CDTF">2025-06-12T13: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